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d12778b del 02 Ju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hyperlink r:id="rId21">
              <w:r>
                <w:rPr>
                  <w:rStyle w:val="Hipervnculo"/>
                </w:rPr>
                <w:t xml:space="preserve">N003a. Procesos de Negocio FNA</w:t>
              </w:r>
            </w:hyperlink>
          </w:p>
        </w:tc>
      </w:tr>
    </w:tbl>
    <w:p>
      <w:pPr>
        <w:pStyle w:val="Textoindependiente"/>
      </w:pPr>
    </w:p>
    <w:bookmarkStart w:id="27" w:name="Xfec879a391e4be25250b3f76a221c11ca8d002a"/>
    <w:p>
      <w:pPr>
        <w:pStyle w:val="Ttulo1"/>
      </w:pPr>
      <w:r>
        <w:t xml:space="preserve">Vista de Contexto Fase II, E-Service, 2023 (181-2020)</w:t>
      </w:r>
    </w:p>
    <w:bookmarkStart w:id="26" w:name="Xa7bf09accd813b07c97e8a351408ece794b8f54"/>
    <w:p>
      <w:pPr>
        <w:pStyle w:val="Ttulo2"/>
      </w:pPr>
      <w:r>
        <w:t xml:space="preserve">Elementos de la Arquitectura Impactados por el Proyecto</w:t>
      </w:r>
    </w:p>
    <w:p>
      <w:pPr>
        <w:pStyle w:val="FirstParagraph"/>
      </w:pPr>
      <w:r>
        <w:t xml:space="preserve">La vista de contexto o segmento de empresa presenta un corte de la arquitectura del Fondo Nacional del Ahorro (FNA, en adelante) acotada a las partes que son sujeto de trabajo de este proyecto, Gobierno SOA, Fase II, E-Service (contrato 181-2020). Si bien, la vista contiene aquellas partes directamente relacionadas con el proyecto, también presenta la relación indirecta que hay con otros ítems de la arquitectura del FNA.</w:t>
      </w:r>
    </w:p>
    <w:p>
      <w:pPr>
        <w:pStyle w:val="Figure"/>
      </w:pPr>
      <w:r>
        <w:drawing>
          <wp:inline>
            <wp:extent cx="5600700" cy="6506407"/>
            <wp:effectExtent b="0" l="0" r="0" t="0"/>
            <wp:docPr descr=""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25">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en esta caso, aunque sea de caracter empresarial está condicionada por las restricciones del proyecto presente, no puede por esto mismo abarcar a la completitud de la empresa. Por esta razón el segmento presentado en la imagen arriba hace foco en las partes que son relevantes según las restricciones de ejecución y resultados esperados de este proyecto. Segundo, la vista de contexto comunica las problemáticas y operaciones (en forma de trabajo, al final de la vista) que se deberán realizar para producir una solución esperada e los términos del proyecto, que en esta caso es de Gobierno SOA.</w:t>
      </w:r>
    </w:p>
    <w:p>
      <w:pPr>
        <w:pStyle w:val="Textoindependiente"/>
      </w:pPr>
      <w:r>
        <w:t xml:space="preserve">Tercero y último, facilita la justificación y los criterios con los que se realizó la inclusión de los ítems que en ella figuran.</w:t>
      </w:r>
    </w:p>
    <w:p>
      <w:pPr>
        <w:pStyle w:val="Textoindependiente"/>
      </w:pPr>
    </w:p>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jpg" /><Relationship Type="http://schemas.openxmlformats.org/officeDocument/2006/relationships/hyperlink" Id="rId25"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2T23:00:35Z</dcterms:created>
  <dcterms:modified xsi:type="dcterms:W3CDTF">2023-06-02T23:0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